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60F11" w14:textId="77777777" w:rsidR="00D5377F" w:rsidRDefault="00957A03">
      <w:pPr>
        <w:pStyle w:val="FirstParagraph"/>
      </w:pPr>
      <w:r>
        <w:t>Exercise 7: Financial Forecasting</w:t>
      </w:r>
    </w:p>
    <w:p w14:paraId="5AE60F12" w14:textId="77777777" w:rsidR="00D5377F" w:rsidRDefault="00957A03">
      <w:pPr>
        <w:pStyle w:val="Compact"/>
        <w:numPr>
          <w:ilvl w:val="0"/>
          <w:numId w:val="2"/>
        </w:numPr>
      </w:pPr>
      <w:r>
        <w:t>Understand Recursive Algorithms</w:t>
      </w:r>
    </w:p>
    <w:p w14:paraId="5AE60F13" w14:textId="77777777" w:rsidR="00D5377F" w:rsidRDefault="00957A03">
      <w:pPr>
        <w:pStyle w:val="FirstParagraph"/>
      </w:pPr>
      <w:r>
        <w:t>Recursion is a method in programming where a function calls itself to solve smaller versions of a problem. It is particularly useful for problems that can be broken down into similar sub-problems. In financial forecasting, recursion can simplify the process of calculating future values over multiple time periods.</w:t>
      </w:r>
    </w:p>
    <w:p w14:paraId="5AE60F14" w14:textId="77777777" w:rsidR="00D5377F" w:rsidRDefault="00957A03">
      <w:pPr>
        <w:pStyle w:val="Compact"/>
        <w:numPr>
          <w:ilvl w:val="0"/>
          <w:numId w:val="3"/>
        </w:numPr>
      </w:pPr>
      <w:r>
        <w:t>Setup</w:t>
      </w:r>
    </w:p>
    <w:p w14:paraId="5AE60F15" w14:textId="77777777" w:rsidR="00D5377F" w:rsidRDefault="00957A03">
      <w:pPr>
        <w:pStyle w:val="FirstParagraph"/>
      </w:pPr>
      <w:r>
        <w:t>The goal is to calculate the future value of an investment based on its present value, an annual growth rate, and the number of years. We’ll create a recursive function that applies the growth rate year after year.</w:t>
      </w:r>
    </w:p>
    <w:p w14:paraId="5AE60F16" w14:textId="77777777" w:rsidR="00D5377F" w:rsidRDefault="00957A03">
      <w:pPr>
        <w:pStyle w:val="Compact"/>
        <w:numPr>
          <w:ilvl w:val="0"/>
          <w:numId w:val="4"/>
        </w:numPr>
      </w:pPr>
      <w:r>
        <w:t>Implementation</w:t>
      </w:r>
    </w:p>
    <w:p w14:paraId="5AE60F18" w14:textId="14CEFD16" w:rsidR="00D5377F" w:rsidRDefault="00957A03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inancialForeca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calculateFutureValu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present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growthR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ea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year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resent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alculateFutureValue</w:t>
      </w:r>
      <w:r>
        <w:rPr>
          <w:rStyle w:val="OperatorTok"/>
        </w:rPr>
        <w:t>(</w:t>
      </w:r>
      <w:r>
        <w:rPr>
          <w:rStyle w:val="NormalTok"/>
        </w:rPr>
        <w:t xml:space="preserve">presentValu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owthRate</w:t>
      </w:r>
      <w:r>
        <w:rPr>
          <w:rStyle w:val="OperatorTok"/>
        </w:rPr>
        <w:t>),</w:t>
      </w:r>
      <w:r>
        <w:rPr>
          <w:rStyle w:val="NormalTok"/>
        </w:rPr>
        <w:t xml:space="preserve"> growthRate</w:t>
      </w:r>
      <w:r>
        <w:rPr>
          <w:rStyle w:val="OperatorTok"/>
        </w:rPr>
        <w:t>,</w:t>
      </w:r>
      <w:r>
        <w:rPr>
          <w:rStyle w:val="NormalTok"/>
        </w:rPr>
        <w:t xml:space="preserve"> year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calculateFutureValueIterativ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presentVal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growthR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ea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futureValue </w:t>
      </w:r>
      <w:r>
        <w:rPr>
          <w:rStyle w:val="OperatorTok"/>
        </w:rPr>
        <w:t>=</w:t>
      </w:r>
      <w:r>
        <w:rPr>
          <w:rStyle w:val="NormalTok"/>
        </w:rPr>
        <w:t xml:space="preserve"> present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year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utureValue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owthRa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uture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present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Initial invest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growth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 5% growth rat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e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             </w:t>
      </w:r>
      <w:r>
        <w:rPr>
          <w:rStyle w:val="CommentTok"/>
        </w:rPr>
        <w:t>// Forecast for 10 year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futureValueRecurs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culateFutureValue</w:t>
      </w:r>
      <w:r>
        <w:rPr>
          <w:rStyle w:val="OperatorTok"/>
        </w:rPr>
        <w:t>(</w:t>
      </w:r>
      <w:r>
        <w:rPr>
          <w:rStyle w:val="NormalTok"/>
        </w:rPr>
        <w:t>presentValue</w:t>
      </w:r>
      <w:r>
        <w:rPr>
          <w:rStyle w:val="OperatorTok"/>
        </w:rPr>
        <w:t>,</w:t>
      </w:r>
      <w:r>
        <w:rPr>
          <w:rStyle w:val="NormalTok"/>
        </w:rPr>
        <w:t xml:space="preserve"> growthRate</w:t>
      </w:r>
      <w:r>
        <w:rPr>
          <w:rStyle w:val="OperatorTok"/>
        </w:rPr>
        <w:t>,</w:t>
      </w:r>
      <w:r>
        <w:rPr>
          <w:rStyle w:val="NormalTok"/>
        </w:rPr>
        <w:t xml:space="preserve"> year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 xml:space="preserve">"Future Value after </w:t>
      </w:r>
      <w:r>
        <w:rPr>
          <w:rStyle w:val="SpecialCharTok"/>
        </w:rPr>
        <w:t>%d</w:t>
      </w:r>
      <w:r>
        <w:rPr>
          <w:rStyle w:val="StringTok"/>
        </w:rPr>
        <w:t xml:space="preserve"> years (Recursive): </w:t>
      </w:r>
      <w:r>
        <w:rPr>
          <w:rStyle w:val="SpecialCharTok"/>
        </w:rPr>
        <w:t>%.2f%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years</w:t>
      </w:r>
      <w:r>
        <w:rPr>
          <w:rStyle w:val="OperatorTok"/>
        </w:rPr>
        <w:t>,</w:t>
      </w:r>
      <w:r>
        <w:rPr>
          <w:rStyle w:val="NormalTok"/>
        </w:rPr>
        <w:t xml:space="preserve"> futureValueRecursiv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futureValueItera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calculateFutureValueIterative</w:t>
      </w:r>
      <w:r>
        <w:rPr>
          <w:rStyle w:val="OperatorTok"/>
        </w:rPr>
        <w:t>(</w:t>
      </w:r>
      <w:r>
        <w:rPr>
          <w:rStyle w:val="NormalTok"/>
        </w:rPr>
        <w:t>presentValue</w:t>
      </w:r>
      <w:r>
        <w:rPr>
          <w:rStyle w:val="OperatorTok"/>
        </w:rPr>
        <w:t>,</w:t>
      </w:r>
      <w:r>
        <w:rPr>
          <w:rStyle w:val="NormalTok"/>
        </w:rPr>
        <w:t xml:space="preserve"> growthRate</w:t>
      </w:r>
      <w:r>
        <w:rPr>
          <w:rStyle w:val="OperatorTok"/>
        </w:rPr>
        <w:t>,</w:t>
      </w:r>
      <w:r>
        <w:rPr>
          <w:rStyle w:val="NormalTok"/>
        </w:rPr>
        <w:t xml:space="preserve"> year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 xml:space="preserve">"Future Value after </w:t>
      </w:r>
      <w:r>
        <w:rPr>
          <w:rStyle w:val="SpecialCharTok"/>
        </w:rPr>
        <w:t>%d</w:t>
      </w:r>
      <w:r>
        <w:rPr>
          <w:rStyle w:val="StringTok"/>
        </w:rPr>
        <w:t xml:space="preserve"> years (Iterative): </w:t>
      </w:r>
      <w:r>
        <w:rPr>
          <w:rStyle w:val="SpecialCharTok"/>
        </w:rPr>
        <w:t>%.2f%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years</w:t>
      </w:r>
      <w:r>
        <w:rPr>
          <w:rStyle w:val="OperatorTok"/>
        </w:rPr>
        <w:t>,</w:t>
      </w:r>
      <w:r>
        <w:rPr>
          <w:rStyle w:val="NormalTok"/>
        </w:rPr>
        <w:t xml:space="preserve"> futureValueIterativ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AE60F1B" w14:textId="77777777" w:rsidR="00D5377F" w:rsidRDefault="00957A03">
      <w:pPr>
        <w:pStyle w:val="Compact"/>
        <w:numPr>
          <w:ilvl w:val="0"/>
          <w:numId w:val="5"/>
        </w:numPr>
      </w:pPr>
      <w:r>
        <w:t>Analysis</w:t>
      </w:r>
    </w:p>
    <w:p w14:paraId="5AE60F1C" w14:textId="77777777" w:rsidR="00D5377F" w:rsidRDefault="00957A03">
      <w:pPr>
        <w:pStyle w:val="FirstParagraph"/>
      </w:pPr>
      <w:r>
        <w:t>Time Complexity: - Recursive method: O(n), where n is the number of years. Each recursive call processes one year. - Iterative method: O(n), but generally faster and more efficient because it avoids the overhead of recursive calls.</w:t>
      </w:r>
    </w:p>
    <w:p w14:paraId="5AE60F1D" w14:textId="77777777" w:rsidR="00D5377F" w:rsidRDefault="00957A03">
      <w:pPr>
        <w:pStyle w:val="BodyText"/>
      </w:pPr>
      <w:r>
        <w:t>Optimization: - Although recursion simplifies the logic, it can lead to high memory usage for large n due to multiple function calls. - The iterative solution is more optimal for practical use cases, especially when forecasting over many years.</w:t>
      </w:r>
    </w:p>
    <w:p w14:paraId="5AE60F1E" w14:textId="77777777" w:rsidR="00D5377F" w:rsidRDefault="00957A03">
      <w:pPr>
        <w:pStyle w:val="BodyText"/>
      </w:pPr>
      <w:r>
        <w:t>In conclusion, recursion provides a clear and straightforward way to model repeated financial growth, while iteration offers better performance for large-scale forecasting.</w:t>
      </w:r>
    </w:p>
    <w:p w14:paraId="51AC54EC" w14:textId="38D5F3A4" w:rsidR="00957A03" w:rsidRPr="00957A03" w:rsidRDefault="00957A03" w:rsidP="00957A03">
      <w:pPr>
        <w:pStyle w:val="BodyText"/>
        <w:rPr>
          <w:lang w:val="en-IN"/>
        </w:rPr>
      </w:pPr>
      <w:r w:rsidRPr="00957A03">
        <w:rPr>
          <w:lang w:val="en-IN"/>
        </w:rPr>
        <w:drawing>
          <wp:inline distT="0" distB="0" distL="0" distR="0" wp14:anchorId="2F8663B8" wp14:editId="502F1218">
            <wp:extent cx="5943600" cy="626745"/>
            <wp:effectExtent l="0" t="0" r="0" b="0"/>
            <wp:docPr id="1771680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7CAF" w14:textId="77777777" w:rsidR="00957A03" w:rsidRDefault="00957A03">
      <w:pPr>
        <w:pStyle w:val="BodyText"/>
      </w:pPr>
    </w:p>
    <w:sectPr w:rsidR="00957A0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B84B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0AB8A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616DEC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4B78BCE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850CBCF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952399773">
    <w:abstractNumId w:val="0"/>
  </w:num>
  <w:num w:numId="2" w16cid:durableId="445735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12144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8438606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7577228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377F"/>
    <w:rsid w:val="00661EE1"/>
    <w:rsid w:val="00957A03"/>
    <w:rsid w:val="00A45AC6"/>
    <w:rsid w:val="00D53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60F11"/>
  <w15:docId w15:val="{3C9E1102-1A2F-473B-AB35-EE960B83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8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7</Words>
  <Characters>2151</Characters>
  <Application>Microsoft Office Word</Application>
  <DocSecurity>0</DocSecurity>
  <Lines>17</Lines>
  <Paragraphs>5</Paragraphs>
  <ScaleCrop>false</ScaleCrop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eharika gopina</cp:lastModifiedBy>
  <cp:revision>3</cp:revision>
  <dcterms:created xsi:type="dcterms:W3CDTF">2025-06-22T06:13:00Z</dcterms:created>
  <dcterms:modified xsi:type="dcterms:W3CDTF">2025-06-22T06:15:00Z</dcterms:modified>
</cp:coreProperties>
</file>